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1AD6" w:rsidRPr="00B013E3" w:rsidRDefault="00B013E3" w:rsidP="00B013E3">
      <w:pPr>
        <w:pStyle w:val="NoSpacing"/>
        <w:rPr>
          <w:rFonts w:ascii="Times New Roman" w:hAnsi="Times New Roman" w:cs="Times New Roman"/>
        </w:rPr>
      </w:pPr>
      <w:r w:rsidRPr="00B013E3">
        <w:rPr>
          <w:rFonts w:ascii="Times New Roman" w:hAnsi="Times New Roman" w:cs="Times New Roman"/>
        </w:rPr>
        <w:t>Waliyat Olayiwola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 w:rsidRPr="00B013E3">
        <w:rPr>
          <w:rFonts w:ascii="Times New Roman" w:hAnsi="Times New Roman" w:cs="Times New Roman"/>
        </w:rPr>
        <w:t>Practice Problem 9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 w:rsidRPr="00B013E3">
        <w:rPr>
          <w:rFonts w:ascii="Times New Roman" w:hAnsi="Times New Roman" w:cs="Times New Roman"/>
        </w:rPr>
        <w:t>Practice Problem - Basic DML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1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39790" cy="2623820"/>
            <wp:effectExtent l="0" t="0" r="3810" b="5080"/>
            <wp:docPr id="1" name="Picture 1" descr="C:\Users\bow\AppData\Local\Microsoft\Windows\INetCache\Content.Word\q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w\AppData\Local\Microsoft\Windows\INetCache\Content.Word\q1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2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2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39790" cy="2393315"/>
            <wp:effectExtent l="0" t="0" r="3810" b="6985"/>
            <wp:docPr id="2" name="Picture 2" descr="C:\Users\bow\AppData\Local\Microsoft\Windows\INetCache\Content.Word\q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ow\AppData\Local\Microsoft\Windows\INetCache\Content.Word\q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39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3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39790" cy="2067560"/>
            <wp:effectExtent l="0" t="0" r="3810" b="8890"/>
            <wp:docPr id="3" name="Picture 3" descr="C:\Users\bow\AppData\Local\Microsoft\Windows\INetCache\Content.Word\q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ow\AppData\Local\Microsoft\Windows\INetCache\Content.Word\q3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4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39790" cy="2616200"/>
            <wp:effectExtent l="0" t="0" r="3810" b="0"/>
            <wp:docPr id="4" name="Picture 4" descr="C:\Users\bow\AppData\Local\Microsoft\Windows\INetCache\Content.Word\q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ow\AppData\Local\Microsoft\Windows\INetCache\Content.Word\q4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5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39790" cy="1948180"/>
            <wp:effectExtent l="0" t="0" r="3810" b="0"/>
            <wp:docPr id="5" name="Picture 5" descr="C:\Users\bow\AppData\Local\Microsoft\Windows\INetCache\Content.Word\q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ow\AppData\Local\Microsoft\Windows\INetCache\Content.Word\q5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94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6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39790" cy="2067560"/>
            <wp:effectExtent l="0" t="0" r="3810" b="8890"/>
            <wp:docPr id="6" name="Picture 6" descr="C:\Users\bow\AppData\Local\Microsoft\Windows\INetCache\Content.Word\q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bow\AppData\Local\Microsoft\Windows\INetCache\Content.Word\q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7</w:t>
      </w:r>
    </w:p>
    <w:p w:rsidR="00DD31EC" w:rsidRDefault="00DD31EC" w:rsidP="00B013E3">
      <w:pPr>
        <w:pStyle w:val="NoSpacing"/>
        <w:rPr>
          <w:rFonts w:ascii="Times New Roman" w:hAnsi="Times New Roman" w:cs="Times New Roman"/>
        </w:rPr>
      </w:pPr>
    </w:p>
    <w:p w:rsidR="00DD31EC" w:rsidRDefault="00DD31EC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thing happened after the ROLLBACK because we used COMMIT command right after deleting from the table.</w:t>
      </w:r>
      <w:bookmarkStart w:id="0" w:name="_GoBack"/>
      <w:bookmarkEnd w:id="0"/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39790" cy="3601720"/>
            <wp:effectExtent l="0" t="0" r="3810" b="0"/>
            <wp:docPr id="7" name="Picture 7" descr="C:\Users\bow\AppData\Local\Microsoft\Windows\INetCache\Content.Word\q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bow\AppData\Local\Microsoft\Windows\INetCache\Content.Word\q7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60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8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39790" cy="842645"/>
            <wp:effectExtent l="0" t="0" r="3810" b="0"/>
            <wp:docPr id="8" name="Picture 8" descr="C:\Users\bow\AppData\Local\Microsoft\Windows\INetCache\Content.Word\q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bow\AppData\Local\Microsoft\Windows\INetCache\Content.Word\q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84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 w:rsidRPr="00B013E3">
        <w:rPr>
          <w:rFonts w:ascii="Times New Roman" w:hAnsi="Times New Roman" w:cs="Times New Roman"/>
        </w:rPr>
        <w:t>Practice Problem - Creating Complex Conditions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uestion 1 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4961890" cy="3999230"/>
            <wp:effectExtent l="0" t="0" r="0" b="1270"/>
            <wp:docPr id="9" name="Picture 9" descr="C:\Users\bow\AppData\Local\Microsoft\Windows\INetCache\Content.Word\2q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bow\AppData\Local\Microsoft\Windows\INetCache\Content.Word\2q1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890" cy="3999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2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4826635" cy="1955800"/>
            <wp:effectExtent l="0" t="0" r="0" b="6350"/>
            <wp:docPr id="10" name="Picture 10" descr="C:\Users\bow\AppData\Local\Microsoft\Windows\INetCache\Content.Word\2q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bow\AppData\Local\Microsoft\Windows\INetCache\Content.Word\2q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635" cy="195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3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009515" cy="1964055"/>
            <wp:effectExtent l="0" t="0" r="635" b="0"/>
            <wp:docPr id="11" name="Picture 11" descr="C:\Users\bow\AppData\Local\Microsoft\Windows\INetCache\Content.Word\2q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bow\AppData\Local\Microsoft\Windows\INetCache\Content.Word\2q3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515" cy="1964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4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4763135" cy="1677670"/>
            <wp:effectExtent l="0" t="0" r="0" b="0"/>
            <wp:docPr id="12" name="Picture 12" descr="C:\Users\bow\AppData\Local\Microsoft\Windows\INetCache\Content.Word\2q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bow\AppData\Local\Microsoft\Windows\INetCache\Content.Word\2q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135" cy="167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5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4953635" cy="3133090"/>
            <wp:effectExtent l="0" t="0" r="0" b="0"/>
            <wp:docPr id="13" name="Picture 13" descr="C:\Users\bow\AppData\Local\Microsoft\Windows\INetCache\Content.Word\2q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bow\AppData\Local\Microsoft\Windows\INetCache\Content.Word\2q5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635" cy="313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Question 6</w:t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39790" cy="1828800"/>
            <wp:effectExtent l="0" t="0" r="3810" b="0"/>
            <wp:docPr id="14" name="Picture 14" descr="C:\Users\bow\AppData\Local\Microsoft\Windows\INetCache\Content.Word\2q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bow\AppData\Local\Microsoft\Windows\INetCache\Content.Word\2q6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</w:p>
    <w:p w:rsidR="00B013E3" w:rsidRDefault="00B013E3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7</w:t>
      </w:r>
    </w:p>
    <w:p w:rsidR="00A31756" w:rsidRDefault="00A31756" w:rsidP="00B013E3">
      <w:pPr>
        <w:pStyle w:val="NoSpacing"/>
        <w:rPr>
          <w:rFonts w:ascii="Times New Roman" w:hAnsi="Times New Roman" w:cs="Times New Roman"/>
        </w:rPr>
      </w:pPr>
    </w:p>
    <w:p w:rsidR="00A31756" w:rsidRPr="00B013E3" w:rsidRDefault="00A31756" w:rsidP="00B013E3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39790" cy="4397375"/>
            <wp:effectExtent l="0" t="0" r="3810" b="3175"/>
            <wp:docPr id="15" name="Picture 15" descr="C:\Users\bow\AppData\Local\Microsoft\Windows\INetCache\Content.Word\2q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bow\AppData\Local\Microsoft\Windows\INetCache\Content.Word\2q7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39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31756" w:rsidRPr="00B013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0MzQ1NjQ3NzEDkko6SsGpxcWZ+XkgBYa1AChzqKcsAAAA"/>
  </w:docVars>
  <w:rsids>
    <w:rsidRoot w:val="00E63701"/>
    <w:rsid w:val="00286EC5"/>
    <w:rsid w:val="005147E4"/>
    <w:rsid w:val="005D47D4"/>
    <w:rsid w:val="00A31756"/>
    <w:rsid w:val="00B013E3"/>
    <w:rsid w:val="00DD31EC"/>
    <w:rsid w:val="00E63701"/>
    <w:rsid w:val="00F20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A1DB0"/>
  <w15:chartTrackingRefBased/>
  <w15:docId w15:val="{AAD99F3C-AC72-4037-A59D-9CCC378AA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013E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iyat Olayiwola</dc:creator>
  <cp:keywords/>
  <dc:description/>
  <cp:lastModifiedBy>Waliyat Olayiwola</cp:lastModifiedBy>
  <cp:revision>4</cp:revision>
  <dcterms:created xsi:type="dcterms:W3CDTF">2018-04-11T23:05:00Z</dcterms:created>
  <dcterms:modified xsi:type="dcterms:W3CDTF">2018-04-11T23:10:00Z</dcterms:modified>
</cp:coreProperties>
</file>